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575601"/>
        <w:docPartObj>
          <w:docPartGallery w:val="Cover Pages"/>
          <w:docPartUnique/>
        </w:docPartObj>
      </w:sdtPr>
      <w:sdtContent>
        <w:p w14:paraId="469670CB" w14:textId="2A0B64EB" w:rsidR="00A73AB2" w:rsidRDefault="00975AFB">
          <w:pPr>
            <w:rPr>
              <w:rtl/>
            </w:rPr>
          </w:pP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8080" behindDoc="0" locked="0" layoutInCell="1" allowOverlap="1" wp14:anchorId="5F3925ED" wp14:editId="7AECA613">
                    <wp:simplePos x="0" y="0"/>
                    <wp:positionH relativeFrom="margin">
                      <wp:posOffset>-349250</wp:posOffset>
                    </wp:positionH>
                    <wp:positionV relativeFrom="paragraph">
                      <wp:posOffset>83075</wp:posOffset>
                    </wp:positionV>
                    <wp:extent cx="809625" cy="629107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3435DA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4</w:t>
                                </w:r>
                              </w:p>
                              <w:p w14:paraId="4C02F53D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3925E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27.5pt;margin-top:6.55pt;width:63.75pt;height:49.55pt;z-index:25271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" filled="f" stroked="f" strokeweight=".5pt">
                    <v:textbox>
                      <w:txbxContent>
                        <w:p w14:paraId="763435DA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4</w:t>
                          </w:r>
                        </w:p>
                        <w:p w14:paraId="4C02F53D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42879B90" wp14:editId="2D7DED6E">
                <wp:simplePos x="0" y="0"/>
                <wp:positionH relativeFrom="margin">
                  <wp:posOffset>-405517</wp:posOffset>
                </wp:positionH>
                <wp:positionV relativeFrom="paragraph">
                  <wp:posOffset>-35781</wp:posOffset>
                </wp:positionV>
                <wp:extent cx="6534435" cy="8651019"/>
                <wp:effectExtent l="0" t="0" r="0" b="0"/>
                <wp:wrapNone/>
                <wp:docPr id="7" name="Picture 7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69661" cy="86976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2747B5" w14:textId="1E79E62A" w:rsidR="00097F26" w:rsidRDefault="00097F26">
          <w:pPr>
            <w:rPr>
              <w:noProof/>
              <w:rtl/>
            </w:rPr>
          </w:pPr>
        </w:p>
        <w:p w14:paraId="79686836" w14:textId="768BBB29" w:rsidR="00097F26" w:rsidRDefault="00097F26"/>
        <w:p w14:paraId="0C0563BA" w14:textId="34513282" w:rsidR="00A73AB2" w:rsidRDefault="008F4F06">
          <w:r w:rsidRPr="000E36E5"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6032" behindDoc="0" locked="0" layoutInCell="1" allowOverlap="1" wp14:anchorId="7943E2B4" wp14:editId="7FD8C2CD">
                    <wp:simplePos x="0" y="0"/>
                    <wp:positionH relativeFrom="margin">
                      <wp:posOffset>23523</wp:posOffset>
                    </wp:positionH>
                    <wp:positionV relativeFrom="paragraph">
                      <wp:posOffset>1582475</wp:posOffset>
                    </wp:positionV>
                    <wp:extent cx="4390114" cy="1029970"/>
                    <wp:effectExtent l="0" t="0" r="0" b="0"/>
                    <wp:wrapNone/>
                    <wp:docPr id="9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114" cy="1029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F8621" w14:textId="77777777" w:rsidR="00C21D9B" w:rsidRPr="00975AFB" w:rsidRDefault="00C21D9B" w:rsidP="00C21D9B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975AFB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43E2B4" id="مربع نص 3" o:spid="_x0000_s1027" type="#_x0000_t202" style="position:absolute;margin-left:1.85pt;margin-top:124.6pt;width:345.7pt;height:81.1pt;z-index:25271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" filled="f" stroked="f" strokeweight=".5pt">
                    <v:textbox>
                      <w:txbxContent>
                        <w:p w14:paraId="476F8621" w14:textId="77777777" w:rsidR="00C21D9B" w:rsidRPr="00975AFB" w:rsidRDefault="00C21D9B" w:rsidP="00C21D9B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975AFB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73AB2">
            <w:br w:type="page"/>
          </w:r>
        </w:p>
      </w:sdtContent>
    </w:sdt>
    <w:p w14:paraId="16D13E2F" w14:textId="77777777" w:rsidR="003D6D34" w:rsidRDefault="00CB1A2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B76E" id="Text Box 67" o:spid="_x0000_s1028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9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Mj1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oeEv+Rs0v/sIw/wDoYr+r6H/VL/uiv5QfCX/I2aX/ANhGH/0MV/V9D/ql/wB0&#10;V+X+If8AEw3pL/20ljqKKK/NyQooooAKKKKACiiigAooooAKKKKACiiigAooooAKKKKACiiigAoo&#10;ooAK/OD/AIOZP+TPvA//AGUyH/03Xtfo/X5wf8HMn/Jn3gf/ALKZD/6br2vc4a/5H2H/AMX6FR3P&#10;xOooor98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NDwl/yNml/9hGH/ANDFf1fQ/wCqX/dFfyg+Ev8AkbNL/wCwjD/6GK/q+h/1S/7o&#10;r8v8Q/4mG9Jf+2ksdRRRX5uSFFFFABRRRQAUUUUAFFFFABRRRQAUUUUAFFFFABRRRQAUUUUAFFFF&#10;ABX5wf8ABzJ/yZ94H/7KZD/6br2v0fr84P8Ag5k/5M+8D/8AZTIf/Tde17nDX/I+w/8Ai/QqO5+J&#10;1FFFfvhQ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oeEv+Rs0v/sIw/8AoYr+r6H/AFS/7or+UHwl/wAjZpf/AGEYf/QxX9X0P+qX/dFf&#10;l/iH/Ew3pL/20ljqKKK/NyQooooAKKKKACiiigAooooAKKKKACiiigAooooAKKKKACiiigAooooA&#10;K/OD/g5k/wCTPvA//ZTIf/Tde1+j9fnB/wAHMn/Jn3gf/spkP/puva9zhr/kfYf/ABfoVHc/E6ii&#10;iv3wo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0PCX/I2aX/2EYf/AEMV/V9D/ql/3RX8oPhL/kbNL/7CMP8A6GK/q+h/1S/7or8v8Q/4&#10;mG9Jf+2ksdRRRX5uSFFFFABRRRQAUUUUAFFFFABRRRQAUUUUAFFFFABRRRQAUUUUAFFFFABX5wf8&#10;HMn/ACZ94H/7KZD/AOm69r9H6/OD/g5k/wCTPvA//ZTIf/Tde17nDX/I+w/+L9Co7n4nUUUV++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Gh4S/wCRs0v/ALCMP/oYr+r6H/VL/uiv5QfCX/I2aX/2EYf/AEMV/V9D/ql/3RX5f4h/&#10;xMN6S/8AbSWOooor83JCiiigAooooAKKKKACiiigAooooAKKKKACiiigAooooAKKKKACiiigAr84&#10;P+DmT/kz7wP/ANlMh/8ATde1+j9fnB/wcyf8mfeB/wDspkP/AKbr2vc4a/5H2H/xfoVHc/E6iiiv&#10;3w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0PCX/ACNml/8AYRh/9DFf1fQ/6pf90V/KD4S/5GzS/wDsIw/+hiv6vof9Uv8Auivy/wAQ&#10;/wCJhvSX/tpLHUUUV+bkhRRRQAUUUUAFFFFABRRRQAUUUUAFFFFABRRRQAUUUUAFFFFABRRRQAV+&#10;cH/BzJ/yZ94H/wCymQ/+m69r9H6/OD/g5k/5M+8D/wDZTIf/AE3Xte5w1/yPsP8A4v0KjufidRRR&#10;X74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aHhL/kbNL/7CMP8A6GK/q+h/1S/7or+UHwl/yNml/wDYRh/9DFf1fQ/6pf8AdFfl/iH/&#10;ABMN6S/9tJY6iiivzckKKKKACiiigAooooAKKKKACiiigAooooAKKKKACiiigAooooAKKKKACvzg&#10;/wCDmT/kz7wP/wBlMh/9N17X6P1+cH/BzJ/yZ94H/wCymQ/+m69r3OGv+R9h/wDF+hUdz8TqKKK/&#10;f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Q8Jf8jZpf/YRh/wDQxX9X0P8Aql/3RX8oPhL/AJGzS/8AsIw/+hiv6vof9Uv+6K/L/EP+&#10;JhvSX/tpLHUUUV+bkhRRRQAUUUUAFFFFABRRRQAUUUUAFFFFABRRRQAUUUUAFFFFABRRRQAV+cH/&#10;AAcyf8mfeB/+ymQ/+m69r9H6/OD/AIOZP+TPvA//AGUyH/03Xte5w1/yPsP/AIv0KjufidRRRX74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aHhL/kbNL/7CMP/AKGK/q+h/wBUv+6K/lB8Jf8AI2aX/wBhGH/0MV/V9D/ql/3RX5f4h/xM&#10;N6S/9tJY6iiivzckKKKKACiiigAooooAKKKKACiiigAooooAKKKKACiiigAooooAKKKKACvzg/4O&#10;ZP8Akz7wP/2UyH/03Xtfo/X5wf8ABzJ/yZ94H/7KZD/6br2vc4a/5H2H/wAX6FR3PxOooor98K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NDwl/yNml/9hGH/wBDFf1fQ/6pf90V/KD4S/5GzS/+wjD/AOhiv6vof9Uv+6K/L/EP+JhvSX/t&#10;pLHUUUV+bkhRRRQAUUUUAFFFFABRRRQAUUUUAFFFFABRRRQAUUUUAFFFFABRRRQAV+cH/BzJ/wAm&#10;feB/+ymQ/wDpuva/R+vzg/4OZP8Akz7wP/2UyH/03Xte5w1/yPsP/i/QqO5+J1FFFfvh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BoeE&#10;v+Rs0v8A7CMP/oYr+r6H/VL/ALor+UHwl/yNml/9hGH/ANDFf1fQ/wCqX/dFfl/iH/Ew3pL/ANtJ&#10;Y6iiivzckKKKKACiiigAooooAKKKKACiiigAooooAKKKKACiiigAooooAKKKKACvzg/4OZP+TPvA&#10;/wD2UyH/ANN17X6P1+cH/BzJ/wAmfeB/+ymQ/wDpuva9zhr/AJH2H/xfoVHc/E6iiiv3wo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0P&#10;CX/I2aX/ANhGH/0MV/V9D/ql/wB0V/KD4S/5GzS/+wjD/wChiv6vof8AVL/uivy/xD/iYb0l/wC2&#10;ksdRRRX5uSFFFFABRRRQAUUUUAFFFFABRRRQAUUUUAFFFFABRRRQAUUUUAFFFFABX5wf8HMn/Jn3&#10;gf8A7KZD/wCm69r9H6/OD/g5k/5M+8D/APZTIf8A03Xte5w1/wAj7D/4v0KjufidRRRX74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a&#10;HhL/AJGzS/8AsIw/+hiv6vof9Uv+6K/lB8Jf8jZpf/YRh/8AQxX9X0P+qX/dFfl/iH/Ew3pL/wBt&#10;JY6iiivzckKKKKACiiigAooooAKKKKACiiigAooooAKKKKACiiigAooooAKKKKACvzg/4OZP+TPv&#10;A/8A2UyH/wBN17X6P1+cH/BzJ/yZ94H/AOymQ/8Apuva9zhr/kfYf/F+hUdz8TqKKK/fCg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Q8&#10;Jf8AI2aX/wBhGH/0MV/V9D/ql/3RX8oPhL/kbNL/AOwjD/6GK/q+h/1S/wC6K/L/ABD/AImG9Jf+&#10;2ksdRRRX5uSFFFFABRRRQAUUUUAFFFFABRRRQAUUUUAFFFFABRRRQAUUUUAFFFFABX5wf8HMn/Jn&#10;3gf/ALKZD/6br2v0fr84P+DmT/kz7wP/ANlMh/8ATde17nDX/I+w/wDi/QqO5+J1FFFfvhQ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NDwl/yNml/9hGH/&#10;ANDFf1fQ/wCqX/dFfyg+Ev8AkbNL/wCwjD/6GK/q+h/1S/7or8v8Q/4mG9Jf+2ksdRRRX5uSFFFF&#10;ABRRRQAUUUUAFFFFABRRRQAUUUUAFFFFABRRRQAUUUUAFFFFABX5wf8ABzJ/yZ94H/7KZD/6br2v&#10;0fr84P8Ag5k/5M+8D/8AZTIf/Tde17nDX/I+w/8Ai/QqO5+J1FFFfvhQ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oeEv+Rs0v/sIw/8A&#10;oYr+r6H/AFS/7or+UHwl/wAjZpf/AGEYf/QxX9X0P+qX/dFfl/iH/Ew3pL/20ljqKKK/NyQooooA&#10;KKKKACiiigAooooAKKKKACiiigAooooAKKKKACiiigAooooAK/OD/g5k/wCTPvA//ZTIf/Tde1+j&#10;9fnB/wAHMn/Jn3gf/spkP/puva9zhr/kfYf/ABfoVHc/E6iiiv3w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0PCX/I2aX/2EYf/AEMV&#10;/V9D/ql/3RX8oPhL/kbNL/7CMP8A6GK/q+h/1S/7or8v8Q/4mG9Jf+2ksdRRRX5uSFFFFABRRRQA&#10;UUUUAFFFFABRRRQAUUUUAFFFFABRRRQAUUUUAFFFFABX5wf8HMn/ACZ94H/7KZD/AOm69r9H6/OD&#10;/g5k/wCTPvA//ZTIf/Tde17nDX/I+w/+L9Co7n4nUUUV++F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Gh4S/5GzS/wDsIw/+hiv6vof9&#10;Uv8Auiv5QfCX/I2aX/2EYf8A0MV/V9D/AKpf90V+X+If8TDekv8A20ljqKKK/NyQooooAKKKKACi&#10;iigAooooAKKKKACiiigAooooAKKKKACiiigAooooAK/OD/g5k/5M+8D/APZTIf8A03Xtfo/X5wf8&#10;HMn/ACZ94H/7KZD/AOm69r3OGv8AkfYf/F+hUdz8TqKKK/f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Q8Jf8jZpf8A2EYf/QxX9X0P&#10;+qX/AHRX8oPhL/kbNL/7CMP/AKGK/q+h/wBUv+6K/L/EP+JhvSX/ALaSx1FFFfm5IUUUUAFFFFAB&#10;RRRQAUUUUAFFFFABRRRQAUUUUAFFFFABRRRQAUUUUAFfnB/wcyf8mfeB/wDspkP/AKbr2v0fr84P&#10;+DmT/kz7wP8A9lMh/wDTde17nDX/ACPsP/i/QqO5+J1FFFfvh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oeEv8AkbNL/wCwjD/6GK/q&#10;+h/1S/7or+UHwl/yNml/9hGH/wBDFf1fQ/6pf90V+X+If8TDekv/AG0ljqKKK/NyQooooAKKKKAC&#10;iiigAooooAKKKKACiiigAooooAKKKKACiiigAooooAK/OD/g5k/5M+8D/wDZTIf/AE3Xtfo/X5wf&#10;8HMn/Jn3gf8A7KZD/wCm69r3OGv+R9h/8X6FR3PxOooor98K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NDwl/wAjZpf/AGEYf/QxX9X0&#10;P+qX/dFfyg+Ev+Rs0v8A7CMP/oYr+r6H/VL/ALor8v8AEP8AiYb0l/7aSx1FFFfm5IUUUUAFFFFA&#10;BRRRQAUUUUAFFFFABRRRQAUUUUAFFFFABRRRQAUUUUAFfnB/wcyf8mfeB/8AspkP/puva/R+vzg/&#10;4OZP+TPvA/8A2UyH/wBN17XucNf8j7D/AOL9Co7n4nUUUV++F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Gh4S/5GzS/+wjD/AOhiv6vo&#10;f9Uv+6K/lB8Jf8jZpf8A2EYf/QxX9X0P+qX/AHRX5f4h/wATDekv/bSWOooor83JCiiigAooooAK&#10;KKKACiiigAooooAKKKKACiiigAooooAKKKKACiiigAr84P8Ag5k/5M+8D/8AZTIf/Tde1+j9fnB/&#10;wcyf8mfeB/8AspkP/puva9zhr/kfYf8AxfoVHc/E6iiiv3w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0PCX/I2aX/2EYf8A0MV/V9D/&#10;AKpf90V/KD4S/wCRs0v/ALCMP/oYr+r6H/VL/uivy/xD/iYb0l/7aSx1FFFfm5IUUUUAFFFFABRR&#10;RQAUUUUAFFFFABRRRQAUUUUAFFFFABRRRQAUUUUAFfnB/wAHMn/Jn3gf/spkP/puva/R+vzg/wCD&#10;mT/kz7wP/wBlMh/9N17XucNf8j7D/wCL9Co7n4nUUUV++F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Gh4S/5GzS/+wjD/wChiv6vof8A&#10;VL/uiv5QfCX/ACNml/8AYRh/9DFf1fQ/6pf90V+X+If8TDekv/bSWOooor83JCiiigAooooAKKKK&#10;ACiiigAooooAKKKKACiiigAooooAKKKKACiiigAr84P+DmT/AJM+8D/9lMh/9N17X6P1+cH/AAcy&#10;f8mfeB/+ymQ/+m69r3OGv+R9h/8AF+hUdz8TqKKK/f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Q8Jf8jZpf/YRh/8AQxX9X0P+qX/d&#10;Ffyg+Ev+Rs0v/sIw/wDoYr+r6H/VL/uivy/xD/iYb0l/7aSx1FFFfm5IUUUUAFFFFABRRRQAUUUU&#10;AFFFFABRRRQAUUUUAFFFFABRRRQAUUUUAFfnB/wcyf8AJn3gf/spkP8A6br2v0fr84P+DmT/AJM+&#10;8D/9lMh/9N17XucNf8j7D/4v0KjufidRRRX74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aHhL/kbNL/AOwjD/6GK/q+h/1S/wC6K/lB&#10;8Jf8jZpf/YRh/wDQxX9X0P8Aql/3RX5f4h/xMN6S/wDbSWOooor83JCiiigAooooAKKKKACiiigA&#10;ooooAKKKKACiiigAooooAKKKKACiiigAr84P+DmT/kz7wP8A9lMh/wDTde1+j9fnB/wcyf8AJn3g&#10;f/spkP8A6br2vc4a/wCR9h/8X6FR3PxOooor98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NDwl/yNml/wDYRh/9DFf1fQ/6pf8AdFfy&#10;g+Ev+Rs0v/sIw/8AoYr+r6H/AFS/7or8v8Q/4mG9Jf8AtpLHUUUV+bkhRRRQAUUUUAFFFFABRRRQ&#10;AUUUUAFFFFABRRRQAUUUUAFFFFABRRRQAV+cH/BzJ/yZ94H/AOymQ/8Apuva/R+vzg/4OZP+TPvA&#10;/wD2UyH/ANN17XucNf8AI+w/+L9Co7n4nUUUV++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Gh4S/wCRs0v/ALCMP/oYr+r6H/VL/uiv&#10;5QfCX/I2aX/2EYf/AEMV/V9D/ql/3RX5f4h/xMN6S/8AbSWOooor83JCiiigAooooAKKKKACiiig&#10;AooooAKKKKACiiigAooooAKKKKACiiigAr84P+DmT/kz7wP/ANlMh/8ATde1+j9fnB/wcyf8mfeB&#10;/wDspkP/AKbr2vc4a/5H2H/xfoVHc/E6iiiv3wo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0PCX/ACNml/8AYRh/9DFf1fQ/6pf90V/K&#10;D4S/5GzS/wDsIw/+hiv6vof9Uv8Auivy/wAQ/wCJhvSX/tpLHUUUV+bkhRRRQAUUUUAFFFFABRRR&#10;QAUUUUAFFFFABRRRQAUUUUAFFFFABRRRQAV+cH/BzJ/yZ94H/wCymQ/+m69r9H6/OD/g5k/5M+8D&#10;/wDZTIf/AE3Xte5w1/yPsP8A4v0KjufidRRRX74U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aHhL/kbNL/7CMP8A6GK/q+h/1S/7or+U&#10;Hwl/yNml/wDYRh/9DFf1fQ/6pf8AdFfl/iH/ABMN6S/9tJY6iiivzckKKKKACiiigAooooAKKKKA&#10;CiiigAooooAKKKKACiiigAooooAKKKKACvzg/wCDmT/kz7wP/wBlMh/9N17X6P1+cH/BzJ/yZ94H&#10;/wCymQ/+m69r3OGv+R9h/wDF+hUdz8TqKKK/f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Q8Jf8jZpf/YRh/wDQxX9X0P8Aql/3RX8o&#10;PhL/AJGzS/8AsIw/+hiv6vof9Uv+6K/L/EP+JhvSX/tpLHUUUV+bkhRRRQAUUUUAFFFFABRRRQAU&#10;UUUAFFFFABRRRQAUUUUAFFFFABRRRQAV+cH/AAcyf8mfeB/+ymQ/+m69r9H6/OD/AIOZP+TPvA//&#10;AGUyH/03Xte5w1/yPsP/AIv0KjufidRRRX74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aHhL/kbNL/7CMP/AKGK/q+h/wBUv+6K/lB8&#10;Jf8AI2aX/wBhGH/0MV/V9D/ql/3RX5f4h/xMN6S/9tJY6iiivzckKKKKACiiigAooooAKKKKACii&#10;igAooooAKKKKACiiigAooooAKKKKACvzg/4OZP8Akz7wP/2UyH/03Xtfo/X5wf8ABzJ/yZ94H/7K&#10;ZD/6br2vc4a/5H2H/wAX6FR3PxOooor98K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NDwl/yNml/9hGH/wBDFf1fQ/6pf90V/KD4S/5G&#10;zS/+wjD/AOhiv6vof9Uv+6K/L/EP+JhvSX/tpLHUUUV+bkhRRRQAUUUUAFFFFABRRRQAUUUUAFFF&#10;FABRRRQAUUUUAFFFFABRRRQAV+cH/BzJ/wAmfeB/+ymQ/wDpuva/R+vzg/4OZP8Akz7wP/2UyH/0&#10;3Xte5w1/yPsP/i/QqO5+J1FFFfvhQ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BoeEv+Rs0v8A7CMP/oYr+r6H/VL/ALor+UHwl/yNml/9&#10;hGH/ANDFf1fQ/wCqX/dFfl/iH/Ew3pL/ANtJY6iiivzckKKKKACiiigAooooAKKKKACiiigAoooo&#10;AKKKKACiiigAooooAKKKKACvzg/4OZP+TPvA/wD2UyH/ANN17X6P1+cH/BzJ/wAmfeB/+ymQ/wDp&#10;uva9zhr/AJH2H/xfoVHc/E6iiiv3wo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0PCX/I2aX/ANhGH/0MV/V9D/ql/wB0V/KD4S/5GzS/&#10;+wjD/wChiv6vof8AVL/uivy/xD/iYb0l/wC2ksdRRRX5uSFFFFABRRRQAUUUUAFFFFABRRRQAUUU&#10;UAFFFFABRRRQAUUUUAFFFFABX5wf8HMn/Jn3gf8A7KZD/wCm69r9H6/OD/g5k/5M+8D/APZTIf8A&#10;03Xte5w1/wAj7D/4v0KjufidRRRX74U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aHhL/AJGzS/8AsIw/+hiv6vof9Uv+6K/lB8Jf8jZp&#10;f/YRh/8AQxX9X0P+qX/dFfl/iH/Ew3pL/wBtJY6iiivzckKKKKACiiigAooooAKKKKACiiigAooo&#10;oAKKKKACiiigAooooAKKKKACvzg/4OZP+TPvA/8A2UyH/wBN17X6P1+cH/BzJ/yZ94H/AOymQ/8A&#10;puva9zhr/kfYf/F+hUdz8TqKKK/fCg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Q8Jf8AI2aX/wBhGH/0MV/V9D/ql/3RX8oPhL/kbNL/&#10;AOwjD/6GK/q+h/1S/wC6K/L/ABD/AImG9Jf+2ksdRRRX5uSFFFFABRRRQAUUUUAFFFFABRRRQAUU&#10;UUAFFFFABRRRQAUUUUAFFFFABX5wf8HMn/Jn3gf/ALKZD/6br2v0fr84P+DmT/kz7wP/ANlMh/8A&#10;Tde17nDX/I+w/wDi/QqO5+J1FFFfvh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oeEv+Rs0v/sIw/wDoYr+r6H/VL/uiv5QfCX/I2aX/&#10;ANhGH/0MV/V9D/ql/wB0V+X+If8AEw3pL/20ljqKKK/NyQooooAKKKKACiiigAooooAKKKKACiii&#10;gAooooAKKKKACiiigAooooAK/OD/AIOZP+TPvA//AGUyH/03Xtfo/X5wf8HMn/Jn3gf/ALKZD/6b&#10;r2vc4a/5H2H/AMX6FR3PxOooor98K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NDwl/yNml/9hGH/ANDFf1fQ/wCqX/dFfyg+Ev8AkbNL&#10;/wCwjD/6GK/q+h/1S/7or8v8Q/4mG9Jf+2ksdRRRX5uSFFFFABRRRQAUUUUAFFFFABRRRQAUUUUA&#10;FFFFABRRRQAUUUUAFFFFABX5wf8ABzJ/yZ94H/7KZD/6br2v0fr84P8Ag5k/5M+8D/8AZTIf/Tde&#10;17nDX/I+w/8Ai/QqO5+J1FFFfvh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BoeEv+Rs0v/sIw/8AoYr+r6H/AFS/7or+UHwl/wAjZpf/&#10;AGEYf/QxX9X0P+qX/dFfl/iH/Ew3pL/20ljqKKK/NyQooooAKKKKACiiigAooooAKKKKACiiigAo&#10;oooAKKKKACiiigAooooAK/OD/g5k/wCTPvA//ZTIf/Tde1+j9fnB/wAHMn/Jn3gf/spkP/puva9z&#10;hr/kfYf/ABfoVHc/E6iiiv3wo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0PCX/I2aX/2EYf/AEMV/V9D/ql/3RX8oPhL/kbNL/7CMP8A&#10;6GK/q+h/1S/7or8v8Q/4mG9Jf+2ksdRRRX5uSFFFFABRRRQAUUUUAFFFFABRRRQAUUUUAFFFFABR&#10;RRQAUUUUAFFFFABX5wf8HMn/ACZ94H/7KZD/AOm69r9H6/OD/g5k/wCTPvA//ZTIf/Tde17nDX/I&#10;+w/+L9Co7n4nUUUV++F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Gh4S/5GzS/wDsIw/+hiv6vof9Uv8Auiv5QfCX/I2aX/2EYf8A0MV/&#10;V9D/AKpf90V+X+If8TDekv8A20ljqKKK/NyQooooAKKKKACiiigAooooAKKKKACiiigAooooAKKK&#10;KACiiigAooooAK/OD/g5k/5M+8D/APZTIf8A03Xtfo/X5wf8HMn/ACZ94H/7KZD/AOm69r3OGv8A&#10;kfYf/F+hUdz8TqKKK/f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DQ8Jf8jZpf8A2EYf/QxX9X0P+qX/AHRX8oPhL/kbNL/7CMP/AKGK&#10;/q+h/wBUv+6K/L/EP+JhvSX/ALaSx1FFFfm5IUUUUAFFFFABRRRQAUUUUAFFFFABRRRQAUUUUAFF&#10;FFABRRRQAUUUUAFfnB/wcyf8mfeB/wDspkP/AKbr2v0fr84P+DmT/kz7wP8A9lMh/wDTde17nDX/&#10;ACPsP/i/QqO5+J1FFFfvhQ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oeEv8AkbNL/wCwjD/6GK/q+h/1S/7or+UHwl/yNml/9hGH/wBD&#10;Ff1fQ/6pf90V+X+If8TDekv/AG0ljqKKK/NyQooooAKKKKACiiigAooooAKKKKACiiigAooooAKK&#10;KKACiiigAooooAK/OD/g5k/5M+8D/wDZTIf/AE3Xtfo/X5wf8HMn/Jn3gf8A7KZD/wCm69r3OGv+&#10;R9h/8X6FR3PxOooor98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NDwl/wAjZpf/AGEYf/QxX9X0P+qX/dFfyg+Ev+Rs0v8A7CMP/oYr&#10;+r6H/VL/ALor8v8AEP8AiYb0l/7aSx1FFFfm5IUUUUAFFFFABRRRQAUUUUAFFFFABRRRQAUUUUAF&#10;FFFABRRRQAUUUUAFfnB/wcyf8mfeB/8AspkP/puva/R+vzg/4OZP+TPvA/8A2UyH/wBN17XucNf8&#10;j7D/AOL9Co7n4nUUUV++F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0PCX/ACNm&#10;l/8AYRh/9DFf1fQ/6pf90V/KD4S/5GzS/wDsIw/+hiv6vof9Uv8Auivy/wAQ/wCJhvSX/tpLHUUU&#10;V+bkhRRRQAUUUUAFFFFABRRRQAUUUUAFFFFABRRRQAUUUUAFFFFABRRRQAV+cH/BzJ/yZ94H/wCy&#10;mQ/+m69r9H6/OD/g5k/5M+8D/wDZTIf/AE3Xte5w1/yPsP8A4v0KjufidRRRX74U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aHhL/kbN&#10;L/7CMP8A6GK/q+h/1S/7or+UHwl/yNml/wDYRh/9DFf1fQ/6pf8AdFfl/iH/ABMN6S/9tJY6iiiv&#10;zckKKKKACiiigAooooAKKKKACiiigAooooAKKKKACiiigAooooAKKKKACvzg/wCDmT/kz7wP/wBl&#10;Mh/9N17X6P1+cH/BzJ/yZ94H/wCymQ/+m69r3OGv+R9h/wDF+hUdz8TqKKK/f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Q8Jf8jZpf&#10;/YRh/wDQxX9X0P8Aql/3RX8oPhL/AJGzS/8AsIw/+hiv6vof9Uv+6K/L/EP+JhvSX/tpLHUUUV+b&#10;khRRRQAUUUUAFFFFABRRRQAUUUUAFFFFABRRRQAUUUUAFFFFABRRRQAV+cH/AAcyf8mfeB/+ymQ/&#10;+m69r9H6/OD/AIOZP+TPvA//AGUyH/03Xte5w1/yPsP/AIv0KjufidRRRX74U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aHhL/kbNL/7&#10;CMP/AKGK/q+h/wBUv+6K/lB8Jf8AI2aX/wBhGH/0MV/V9D/ql/3RX5f4h/xMN6S/9tJY6iiivzck&#10;KKKKACiiigAooooAKKKKACiiigAooooAKKKKACiiigAooooAKKKKACvzg/4OZP8Akz7wP/2UyH/0&#10;3Xtfo/X5wf8ABzJ/yZ94H/7KZD/6br2vc4a/5H2H/wAX6FR3PxOooor98K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0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">
                  <v:imagedata r:id="rId13" o:title="" croptop="10515f" cropbottom="41177f"/>
                </v:shape>
                <v:shape id="Text Box 12" o:spid="_x0000_s1031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_x0000_s1032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qOKHQ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4840DBE9" w:rsidR="00D7486B" w:rsidRPr="000E36E5" w:rsidRDefault="00D7486B" w:rsidP="00C92357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="00C92357">
                  <w:rPr>
                    <w:rFonts w:asciiTheme="majorBidi" w:hAnsiTheme="majorBidi" w:cstheme="majorBidi"/>
                    <w:sz w:val="30"/>
                    <w:szCs w:val="30"/>
                  </w:rPr>
                  <w:t>Calculus 2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397769E8" w:rsidR="00D7486B" w:rsidRPr="000E36E5" w:rsidRDefault="00D7486B" w:rsidP="00C92357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 w:rsidR="00C92357">
              <w:rPr>
                <w:rFonts w:asciiTheme="majorBidi" w:hAnsiTheme="majorBidi" w:cstheme="majorBidi"/>
                <w:sz w:val="30"/>
                <w:szCs w:val="30"/>
              </w:rPr>
              <w:t xml:space="preserve"> M</w:t>
            </w:r>
            <w:r w:rsidR="004A6F09" w:rsidRPr="0008214E">
              <w:rPr>
                <w:rFonts w:asciiTheme="majorBidi" w:hAnsiTheme="majorBidi" w:cstheme="majorBidi"/>
                <w:sz w:val="30"/>
                <w:szCs w:val="30"/>
              </w:rPr>
              <w:t xml:space="preserve">H </w:t>
            </w:r>
            <w:r w:rsidR="00C92357">
              <w:rPr>
                <w:rFonts w:asciiTheme="majorBidi" w:hAnsiTheme="majorBidi" w:cstheme="majorBidi"/>
                <w:sz w:val="30"/>
                <w:szCs w:val="30"/>
              </w:rPr>
              <w:t>132</w:t>
            </w:r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32395A55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r w:rsidR="004A6F09" w:rsidRPr="0008214E">
              <w:rPr>
                <w:rFonts w:asciiTheme="majorBidi" w:hAnsiTheme="majorBidi" w:cstheme="majorBidi"/>
                <w:sz w:val="30"/>
                <w:szCs w:val="30"/>
              </w:rPr>
              <w:t xml:space="preserve"> </w:t>
            </w:r>
            <w:r w:rsidR="00CC07B9">
              <w:t>Basic Sciences and Humanities</w:t>
            </w:r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2399CD55" w:rsidR="00D7486B" w:rsidRPr="000E36E5" w:rsidRDefault="00D7486B" w:rsidP="009D26BC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="004A6F09" w:rsidRPr="0008214E">
              <w:rPr>
                <w:rFonts w:asciiTheme="majorBidi" w:hAnsiTheme="majorBidi" w:cstheme="majorBidi"/>
                <w:sz w:val="30"/>
                <w:szCs w:val="30"/>
                <w:lang w:bidi="ar-EG"/>
              </w:rPr>
              <w:t xml:space="preserve"> </w:t>
            </w:r>
            <w:r w:rsidR="00CC07B9">
              <w:t>Computer Science</w:t>
            </w:r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07084395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="004A6F09" w:rsidRPr="0008214E">
              <w:rPr>
                <w:rFonts w:asciiTheme="majorBidi" w:hAnsiTheme="majorBidi" w:cstheme="majorBidi"/>
                <w:sz w:val="30"/>
                <w:szCs w:val="30"/>
              </w:rPr>
              <w:t xml:space="preserve"> College of Science</w:t>
            </w:r>
            <w:r w:rsidR="004A6F09">
              <w:rPr>
                <w:rFonts w:cs="DIN NEXT™ ARABIC MEDIUM"/>
                <w:color w:val="5279BB"/>
                <w:sz w:val="24"/>
                <w:szCs w:val="24"/>
              </w:rPr>
              <w:t xml:space="preserve"> </w:t>
            </w:r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04F4D4A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="004A6F09" w:rsidRPr="0008214E">
              <w:rPr>
                <w:rFonts w:asciiTheme="majorBidi" w:hAnsiTheme="majorBidi" w:cstheme="majorBidi"/>
                <w:sz w:val="30"/>
                <w:szCs w:val="30"/>
              </w:rPr>
              <w:t xml:space="preserve"> Majmaah University</w:t>
            </w:r>
            <w:r w:rsidR="004A6F09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</w:t>
            </w:r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5E6153B2" w:rsidR="00D7486B" w:rsidRPr="000E36E5" w:rsidRDefault="00D7486B" w:rsidP="009D26BC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="009D26BC" w:rsidRPr="009D26BC">
              <w:rPr>
                <w:rStyle w:val="Style1Char"/>
                <w:rFonts w:asciiTheme="minorHAnsi" w:hAnsiTheme="minorHAnsi" w:cstheme="minorHAnsi"/>
                <w:b w:val="0"/>
                <w:bCs/>
                <w:color w:val="auto"/>
              </w:rPr>
              <w:t>2</w:t>
            </w:r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E282DD3" w:rsidR="00D7486B" w:rsidRPr="000E36E5" w:rsidRDefault="00D7486B" w:rsidP="0022337E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r w:rsidR="0022337E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26</w:t>
            </w:r>
            <w:r w:rsidR="009D26BC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02-2023</w:t>
            </w:r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3B6031C1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079568A2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B019FD" w:rsidRPr="0022337E">
              <w:rPr>
                <w:rStyle w:val="a"/>
                <w:rFonts w:ascii="DIN NEXT™ ARABIC BOLD" w:hAnsi="DIN NEXT™ ARABIC BOLD" w:cs="DIN NEXT™ ARABIC BOLD"/>
                <w:color w:val="000000" w:themeColor="text1"/>
                <w:sz w:val="28"/>
                <w:szCs w:val="28"/>
              </w:rPr>
              <w:t>(</w:t>
            </w:r>
            <w:r w:rsidR="00B019FD" w:rsidRPr="000E36E5">
              <w:rPr>
                <w:rStyle w:val="a"/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mark all that apply)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08161B0F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B019FD" w:rsidRPr="000E36E5">
              <w:rPr>
                <w:rStyle w:val="a"/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(based on the academic semester)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7A1638C6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2A9EE564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 (CLOs), Teaching Strategies and</w:t>
            </w:r>
            <w:r w:rsidR="00B019FD" w:rsidRPr="000E36E5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 xml:space="preserve">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36E0AD21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2BCF85F9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42831D3E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54C0796C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2E07405A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4D313E02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C4A7959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F8CE48A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1. References and 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3329599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10DC42E9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26DD1385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1A5B97A1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Course </w:t>
            </w:r>
            <w:r w:rsidR="0022337E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Quality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6B20F275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7C3C86EE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B019FD" w:rsidRPr="00B019FD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696964BE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019FD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8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7"/>
        <w:gridCol w:w="1805"/>
        <w:gridCol w:w="2362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2DFF534A" w:rsidR="00942758" w:rsidRPr="009D26BC" w:rsidRDefault="004A6F09" w:rsidP="00C92357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  <w:r w:rsidRPr="009D26BC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3(2+</w:t>
            </w:r>
            <w:r w:rsidR="00C9235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</w:t>
            </w:r>
            <w:r w:rsidRPr="009D26BC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)</w:t>
            </w: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0CDB82D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A6F09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☒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79F3D64F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A6F09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☒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68173D0F" w:rsidR="00942758" w:rsidRPr="000E36E5" w:rsidRDefault="00240626" w:rsidP="00C92357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  <w:r w:rsidR="004A6F09">
              <w:rPr>
                <w:rFonts w:asciiTheme="majorBidi" w:hAnsiTheme="majorBidi" w:cstheme="majorBidi"/>
                <w:b/>
                <w:bCs/>
                <w:lang w:bidi="ar-EG"/>
              </w:rPr>
              <w:t xml:space="preserve"> </w:t>
            </w:r>
            <w:r w:rsidR="00C92357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Level 4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40A13C02" w:rsidR="00F47FFE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2E2D5F13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This course includes the following topics: </w:t>
            </w:r>
          </w:p>
          <w:p w14:paraId="1DA51FB7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1) Integration Techniques: Review of Integration by Substitution and Integration by Parts, Integration of Rational Functions Using Partial Fractions, Trigonometric Techniques of Integration, and Integrals involving logarithmic, exponential, and hyperbolic functions, Improper Integrals. </w:t>
            </w:r>
          </w:p>
          <w:p w14:paraId="62BE71B7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2) Infinite series: Sequences and limit of a sequence. Infinite series of constant terms, convergence tests, alternating series and absolute convergence. Power series, the ratio test, and radius of convergence; Taylor and McLaurin series. </w:t>
            </w:r>
          </w:p>
          <w:p w14:paraId="3F1D6933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3) Vectors and Geometry of Space: Vectors in Space, Dot Product, Cross Product, Lines and Planes in Space, Cylindrical and Spherical Coordinates. </w:t>
            </w:r>
          </w:p>
          <w:p w14:paraId="66599CB2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4) Parametric Equations and Polar Coordinates: Plane Curves and Parametric Equations, Calculus and Parametric Equations, Polar Coordinates, Calculus and Polar Coordinates. </w:t>
            </w:r>
          </w:p>
          <w:p w14:paraId="16DD4A55" w14:textId="77777777" w:rsidR="00C92357" w:rsidRPr="00C92357" w:rsidRDefault="00C92357" w:rsidP="00C9235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92357">
              <w:rPr>
                <w:rFonts w:asciiTheme="minorHAnsi" w:hAnsiTheme="minorHAnsi" w:cstheme="minorHAnsi"/>
              </w:rPr>
              <w:t xml:space="preserve">5) Functions of several variables and Partial Differentiation: Functions of several variables, Partial derivatives, Total derivative, and Chain rule. </w:t>
            </w:r>
          </w:p>
          <w:p w14:paraId="40B5C9C5" w14:textId="4680FA64" w:rsidR="00C92357" w:rsidRPr="000E36E5" w:rsidRDefault="00C92357" w:rsidP="00C92357">
            <w:pPr>
              <w:jc w:val="both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C92357">
              <w:rPr>
                <w:rFonts w:cstheme="minorHAnsi"/>
                <w:sz w:val="24"/>
                <w:szCs w:val="24"/>
              </w:rPr>
              <w:t>6) Multiple Integrals: Double and Triple Integrals in Cartesian Coordinates; Areas and Volumes, Double Integrals in Polar Coordinates; Triple Integrals in Cylindrical and Spherical Coordinates.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6CD28BC1" w:rsidR="00581D29" w:rsidRPr="00C92357" w:rsidRDefault="00C92357" w:rsidP="00C92357">
            <w:pPr>
              <w:pStyle w:val="Default"/>
              <w:rPr>
                <w:rFonts w:cs="Times New Roman"/>
                <w:rtl/>
              </w:rPr>
            </w:pPr>
            <w:r>
              <w:t xml:space="preserve">MATH 112: Calculus 1 </w:t>
            </w: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40B9ADC0" w:rsidR="00581D29" w:rsidRPr="000E36E5" w:rsidRDefault="004A6F0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b/>
                <w:bCs/>
              </w:rPr>
              <w:t>N/A</w:t>
            </w: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1890809E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is course aims at giving student knowledge in fields: </w:t>
            </w:r>
          </w:p>
          <w:p w14:paraId="7AA2FBC5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Manipulate the integration of complicated functions and evaluate double and triple integrals. </w:t>
            </w:r>
          </w:p>
          <w:p w14:paraId="59A1B49E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Use various tests to determine series convergence and successfully solve problems involving infinite series. </w:t>
            </w:r>
          </w:p>
          <w:p w14:paraId="2B9AFB93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Use polar coordinates and their applications in the parametric equations. </w:t>
            </w:r>
          </w:p>
          <w:p w14:paraId="7C1CC13D" w14:textId="0D9C74F0" w:rsidR="00581D29" w:rsidRPr="000E36E5" w:rsidRDefault="00C92357" w:rsidP="00C92357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>
              <w:rPr>
                <w:rFonts w:ascii="Cambria" w:hAnsi="Cambria" w:cs="Cambria"/>
                <w:sz w:val="23"/>
                <w:szCs w:val="23"/>
              </w:rPr>
              <w:t xml:space="preserve">4. Differentiate functions of two and three variables. </w:t>
            </w: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1DB34A6D" w:rsidR="00B97745" w:rsidRPr="000E36E5" w:rsidRDefault="009D26BC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4</w:t>
            </w:r>
            <w:r w:rsidR="004A6F09">
              <w:rPr>
                <w:rFonts w:ascii="DIN NEXT™ ARABIC LIGHT" w:hAnsi="DIN NEXT™ ARABIC LIGHT" w:cs="DIN NEXT™ ARABIC LIGHT"/>
              </w:rPr>
              <w:t>0</w:t>
            </w: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47D30216" w:rsidR="00B97745" w:rsidRPr="000E36E5" w:rsidRDefault="004A6F09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100%</w:t>
            </w: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3631ABF6" w:rsidR="008D0CEB" w:rsidRPr="000E36E5" w:rsidRDefault="009D26BC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bidi="ar-EG"/>
              </w:rPr>
              <w:t>4</w:t>
            </w:r>
            <w:r w:rsidR="004A6F09">
              <w:rPr>
                <w:rFonts w:ascii="DIN NEXT™ ARABIC LIGHT" w:hAnsi="DIN NEXT™ ARABIC LIGHT" w:cs="DIN NEXT™ ARABIC LIGHT"/>
                <w:color w:val="525252" w:themeColor="accent3" w:themeShade="80"/>
                <w:lang w:bidi="ar-EG"/>
              </w:rPr>
              <w:t>0</w:t>
            </w: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561937E3" w:rsidR="008D0CEB" w:rsidRPr="000E36E5" w:rsidRDefault="009D26BC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4</w:t>
            </w:r>
            <w:r w:rsidR="004A6F09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0</w:t>
            </w:r>
          </w:p>
        </w:tc>
      </w:tr>
    </w:tbl>
    <w:p w14:paraId="2454B126" w14:textId="06D0AAA5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44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2345"/>
        <w:gridCol w:w="1975"/>
        <w:gridCol w:w="2064"/>
      </w:tblGrid>
      <w:tr w:rsidR="000C3B90" w:rsidRPr="000E36E5" w14:paraId="01D21B76" w14:textId="77777777" w:rsidTr="004A6F09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2331" w:type="dxa"/>
            <w:shd w:val="clear" w:color="auto" w:fill="4C3D8E"/>
          </w:tcPr>
          <w:p w14:paraId="4E2656CC" w14:textId="0565A4E8" w:rsidR="000C3B90" w:rsidRPr="00EF2B45" w:rsidRDefault="000C3B90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Code of CLOs aligned with </w:t>
            </w:r>
            <w:r w:rsidR="00D23847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rogram</w:t>
            </w:r>
          </w:p>
        </w:tc>
        <w:tc>
          <w:tcPr>
            <w:tcW w:w="1961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2043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6E3A65" w:rsidRPr="000E36E5" w14:paraId="66AD43D5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47439A8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8558" w:type="dxa"/>
            <w:gridSpan w:val="4"/>
            <w:shd w:val="clear" w:color="auto" w:fill="52B5C2"/>
          </w:tcPr>
          <w:p w14:paraId="29D4E04A" w14:textId="33D1C52A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6E3A65" w:rsidRPr="000E36E5" w14:paraId="2E821FBF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E588FA3" w14:textId="77777777" w:rsidR="004A6F09" w:rsidRPr="004A6F09" w:rsidRDefault="004A6F09" w:rsidP="004A6F09">
            <w:pPr>
              <w:pStyle w:val="Heading7"/>
              <w:spacing w:before="0" w:line="360" w:lineRule="auto"/>
              <w:rPr>
                <w:rFonts w:asciiTheme="majorBidi" w:hAnsiTheme="majorBidi"/>
                <w:i w:val="0"/>
                <w:iCs w:val="0"/>
                <w:color w:val="auto"/>
              </w:rPr>
            </w:pPr>
            <w:r w:rsidRPr="004A6F09">
              <w:rPr>
                <w:rFonts w:asciiTheme="majorBidi" w:hAnsiTheme="majorBidi"/>
                <w:i w:val="0"/>
                <w:iCs w:val="0"/>
                <w:color w:val="auto"/>
              </w:rPr>
              <w:t>- Having the knowledge of different coordinates in plane and space.</w:t>
            </w:r>
          </w:p>
          <w:p w14:paraId="468B1F4E" w14:textId="77777777" w:rsidR="004A6F09" w:rsidRPr="004A6F09" w:rsidRDefault="004A6F09" w:rsidP="004A6F09">
            <w:pPr>
              <w:pStyle w:val="Heading7"/>
              <w:spacing w:before="0" w:line="360" w:lineRule="auto"/>
              <w:rPr>
                <w:rFonts w:asciiTheme="majorBidi" w:hAnsiTheme="majorBidi"/>
                <w:i w:val="0"/>
                <w:iCs w:val="0"/>
                <w:color w:val="auto"/>
              </w:rPr>
            </w:pPr>
            <w:r w:rsidRPr="004A6F09">
              <w:rPr>
                <w:rFonts w:asciiTheme="majorBidi" w:hAnsiTheme="majorBidi"/>
                <w:i w:val="0"/>
                <w:iCs w:val="0"/>
                <w:color w:val="auto"/>
              </w:rPr>
              <w:t xml:space="preserve">- Identify the different form of equation of conic sections and their properties. </w:t>
            </w:r>
          </w:p>
          <w:p w14:paraId="623CCAED" w14:textId="77777777" w:rsidR="004A6F09" w:rsidRPr="004A6F09" w:rsidRDefault="004A6F09" w:rsidP="004A6F09">
            <w:pPr>
              <w:pStyle w:val="Heading7"/>
              <w:spacing w:before="0" w:line="360" w:lineRule="auto"/>
              <w:rPr>
                <w:rFonts w:asciiTheme="majorBidi" w:hAnsiTheme="majorBidi"/>
                <w:i w:val="0"/>
                <w:iCs w:val="0"/>
                <w:color w:val="auto"/>
              </w:rPr>
            </w:pPr>
            <w:r w:rsidRPr="004A6F09">
              <w:rPr>
                <w:rFonts w:asciiTheme="majorBidi" w:hAnsiTheme="majorBidi"/>
                <w:i w:val="0"/>
                <w:iCs w:val="0"/>
                <w:color w:val="auto"/>
              </w:rPr>
              <w:t>- Knowledge of plane and straight line in space.</w:t>
            </w:r>
          </w:p>
          <w:p w14:paraId="28395DEF" w14:textId="5141CCE6" w:rsidR="006E3A65" w:rsidRPr="004A6F09" w:rsidRDefault="004A6F09" w:rsidP="004A6F09">
            <w:pPr>
              <w:spacing w:after="0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  <w:r w:rsidRPr="004A6F09">
              <w:rPr>
                <w:rFonts w:asciiTheme="majorBidi" w:hAnsiTheme="majorBidi" w:cstheme="majorBidi"/>
              </w:rPr>
              <w:t>-Knowledge of quadric surfaces (Cylinder- Cone – Sphere – Ellipsoid – Hyperboloid of one sheet – Hyperboloid of two sheets – Elliptic paraboloid – Hyperbolic paraboloid).</w:t>
            </w:r>
          </w:p>
        </w:tc>
        <w:tc>
          <w:tcPr>
            <w:tcW w:w="2331" w:type="dxa"/>
            <w:shd w:val="clear" w:color="auto" w:fill="F2F2F2" w:themeFill="background1" w:themeFillShade="F2"/>
          </w:tcPr>
          <w:p w14:paraId="3BD57457" w14:textId="46DACEB5" w:rsidR="006E3A65" w:rsidRPr="000E36E5" w:rsidRDefault="004A6F09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K1</w:t>
            </w: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5011C408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Direct teaching</w:t>
            </w:r>
            <w:r w:rsidRPr="00CF241A">
              <w:rPr>
                <w:rFonts w:asciiTheme="majorBidi" w:hAnsiTheme="majorBidi" w:cstheme="majorBidi"/>
              </w:rPr>
              <w:t xml:space="preserve">: </w:t>
            </w:r>
            <w:r w:rsidRPr="008B55AC">
              <w:rPr>
                <w:rFonts w:asciiTheme="majorBidi" w:hAnsiTheme="majorBidi" w:cstheme="majorBidi"/>
              </w:rPr>
              <w:t>Inquiry-based instruction</w:t>
            </w:r>
            <w:r>
              <w:rPr>
                <w:rFonts w:asciiTheme="majorBidi" w:hAnsiTheme="majorBidi" w:cstheme="majorBidi"/>
              </w:rPr>
              <w:t xml:space="preserve"> PowerPoints and discussions </w:t>
            </w:r>
          </w:p>
          <w:p w14:paraId="549A58B9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</w:p>
          <w:p w14:paraId="404A87AD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Aimed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0643C2DB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iscovery and oral questions </w:t>
            </w:r>
          </w:p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F2F2F2" w:themeFill="background1" w:themeFillShade="F2"/>
            <w:vAlign w:val="center"/>
          </w:tcPr>
          <w:p w14:paraId="0349D91B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 w:rsidRPr="007E48D9">
              <w:rPr>
                <w:rFonts w:asciiTheme="majorBidi" w:hAnsiTheme="majorBidi" w:cstheme="majorBidi"/>
              </w:rPr>
              <w:t>Homework</w:t>
            </w:r>
          </w:p>
          <w:p w14:paraId="431A89CB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iz</w:t>
            </w:r>
          </w:p>
          <w:p w14:paraId="6C25184C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idterm</w:t>
            </w:r>
          </w:p>
          <w:p w14:paraId="66220D80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Exam</w:t>
            </w:r>
          </w:p>
          <w:p w14:paraId="436CC4F0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-exam</w:t>
            </w:r>
          </w:p>
          <w:p w14:paraId="3ECBF212" w14:textId="77777777" w:rsidR="004A6F09" w:rsidRPr="007E48D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al Exam  </w:t>
            </w:r>
          </w:p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ECE3C3F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A6263F4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8558" w:type="dxa"/>
            <w:gridSpan w:val="4"/>
            <w:shd w:val="clear" w:color="auto" w:fill="52B5C2"/>
          </w:tcPr>
          <w:p w14:paraId="2BA1873F" w14:textId="64AC7455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6E3A65" w:rsidRPr="000E36E5" w14:paraId="7E4151D5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0EBC14F9" w:rsidR="006E3A65" w:rsidRPr="000E36E5" w:rsidRDefault="004A6F09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Theme="majorBidi" w:hAnsiTheme="majorBidi" w:cstheme="majorBidi"/>
              </w:rPr>
              <w:t>The students will be able to write geometrical problems in mathematical forms.</w:t>
            </w:r>
          </w:p>
        </w:tc>
        <w:tc>
          <w:tcPr>
            <w:tcW w:w="2331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74834768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Direct teaching</w:t>
            </w:r>
            <w:r w:rsidRPr="00CF241A">
              <w:rPr>
                <w:rFonts w:asciiTheme="majorBidi" w:hAnsiTheme="majorBidi" w:cstheme="majorBidi"/>
              </w:rPr>
              <w:t>: Lectures</w:t>
            </w:r>
          </w:p>
          <w:p w14:paraId="6B57507F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8B55AC">
              <w:rPr>
                <w:rFonts w:asciiTheme="majorBidi" w:hAnsiTheme="majorBidi" w:cstheme="majorBidi"/>
              </w:rPr>
              <w:t>Differentiation</w:t>
            </w:r>
          </w:p>
          <w:p w14:paraId="0FB811C0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Aimed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238D9EBC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iscovery and oral questions </w:t>
            </w:r>
          </w:p>
          <w:p w14:paraId="0B0F5DAE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Indirect</w:t>
            </w:r>
            <w:r w:rsidRPr="00CF241A">
              <w:rPr>
                <w:rFonts w:asciiTheme="majorBidi" w:hAnsiTheme="majorBidi" w:cstheme="majorBidi"/>
                <w:b/>
                <w:bCs/>
              </w:rPr>
              <w:t xml:space="preserve">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67898558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er Learning</w:t>
            </w:r>
          </w:p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D9D9D9" w:themeFill="background1" w:themeFillShade="D9"/>
            <w:vAlign w:val="center"/>
          </w:tcPr>
          <w:p w14:paraId="1E2EAA28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 w:rsidRPr="007E48D9">
              <w:rPr>
                <w:rFonts w:asciiTheme="majorBidi" w:hAnsiTheme="majorBidi" w:cstheme="majorBidi"/>
              </w:rPr>
              <w:t>Homework</w:t>
            </w:r>
          </w:p>
          <w:p w14:paraId="7F42714E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iz</w:t>
            </w:r>
          </w:p>
          <w:p w14:paraId="3301C70E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idterm</w:t>
            </w:r>
          </w:p>
          <w:p w14:paraId="663E3887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Exam</w:t>
            </w:r>
          </w:p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55AC5819" w:rsidR="006E3A65" w:rsidRPr="000E36E5" w:rsidRDefault="004A6F09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7E48D9">
              <w:rPr>
                <w:rFonts w:asciiTheme="majorBidi" w:hAnsiTheme="majorBidi" w:cstheme="majorBidi"/>
              </w:rPr>
              <w:t xml:space="preserve">The students will explain and interpret a general knowledge of </w:t>
            </w:r>
            <w:r>
              <w:rPr>
                <w:rFonts w:asciiTheme="majorBidi" w:hAnsiTheme="majorBidi" w:cstheme="majorBidi"/>
              </w:rPr>
              <w:t>geometry</w:t>
            </w:r>
            <w:r w:rsidRPr="007E48D9">
              <w:rPr>
                <w:rFonts w:asciiTheme="majorBidi" w:hAnsiTheme="majorBidi" w:cstheme="majorBidi"/>
              </w:rPr>
              <w:t xml:space="preserve"> such as graphing </w:t>
            </w:r>
            <w:r>
              <w:rPr>
                <w:rFonts w:asciiTheme="majorBidi" w:hAnsiTheme="majorBidi" w:cstheme="majorBidi"/>
              </w:rPr>
              <w:t>of conic sections</w:t>
            </w:r>
            <w:r w:rsidRPr="007E48D9">
              <w:rPr>
                <w:rFonts w:asciiTheme="majorBidi" w:hAnsiTheme="majorBidi" w:cstheme="majorBidi"/>
              </w:rPr>
              <w:t xml:space="preserve"> and finding the </w:t>
            </w:r>
            <w:r>
              <w:rPr>
                <w:rFonts w:asciiTheme="majorBidi" w:hAnsiTheme="majorBidi" w:cstheme="majorBidi"/>
              </w:rPr>
              <w:t xml:space="preserve">different form of equations of line and plane. </w:t>
            </w:r>
            <w:r>
              <w:rPr>
                <w:rFonts w:ascii="Bell MT" w:hAnsi="Bell MT"/>
                <w:bCs/>
                <w:color w:val="4F6228"/>
              </w:rPr>
              <w:t xml:space="preserve">  </w:t>
            </w:r>
          </w:p>
        </w:tc>
        <w:tc>
          <w:tcPr>
            <w:tcW w:w="2331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BD130B6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Direct teaching</w:t>
            </w:r>
            <w:r w:rsidRPr="00CF241A">
              <w:rPr>
                <w:rFonts w:asciiTheme="majorBidi" w:hAnsiTheme="majorBidi" w:cstheme="majorBidi"/>
              </w:rPr>
              <w:t>: Lectures</w:t>
            </w:r>
          </w:p>
          <w:p w14:paraId="5346B0C6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Aimed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59F8831B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iscovery and oral questions </w:t>
            </w:r>
          </w:p>
          <w:p w14:paraId="2DCA8138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Indirect</w:t>
            </w:r>
            <w:r w:rsidRPr="00CF241A">
              <w:rPr>
                <w:rFonts w:asciiTheme="majorBidi" w:hAnsiTheme="majorBidi" w:cstheme="majorBidi"/>
                <w:b/>
                <w:bCs/>
              </w:rPr>
              <w:t xml:space="preserve">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4CCC1616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er Learning</w:t>
            </w:r>
          </w:p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F2F2F2" w:themeFill="background1" w:themeFillShade="F2"/>
            <w:vAlign w:val="center"/>
          </w:tcPr>
          <w:p w14:paraId="787A73D7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 w:rsidRPr="007E48D9">
              <w:rPr>
                <w:rFonts w:asciiTheme="majorBidi" w:hAnsiTheme="majorBidi" w:cstheme="majorBidi"/>
              </w:rPr>
              <w:t>Homework</w:t>
            </w:r>
          </w:p>
          <w:p w14:paraId="0CBB03E2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iz</w:t>
            </w:r>
          </w:p>
          <w:p w14:paraId="7D90A37B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idterm</w:t>
            </w:r>
          </w:p>
          <w:p w14:paraId="30DC903C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Exam</w:t>
            </w:r>
          </w:p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EE7B443" w14:textId="77777777" w:rsidTr="004A6F09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025010B2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8558" w:type="dxa"/>
            <w:gridSpan w:val="4"/>
            <w:shd w:val="clear" w:color="auto" w:fill="52B5C2"/>
          </w:tcPr>
          <w:p w14:paraId="549D3ADB" w14:textId="50C45F0E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C35654"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6E3A65" w:rsidRPr="000E36E5" w14:paraId="631410A3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5C2ABA01" w14:textId="77777777" w:rsidR="004A6F09" w:rsidRDefault="004A6F09" w:rsidP="004A6F09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e students should be able to formulate and solve mathematical problems such as: </w:t>
            </w:r>
          </w:p>
          <w:p w14:paraId="6E2EA0E3" w14:textId="77777777" w:rsidR="004A6F09" w:rsidRDefault="004A6F09" w:rsidP="004A6F09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 finding the different types of equations of a conics sections</w:t>
            </w:r>
          </w:p>
          <w:p w14:paraId="039A919A" w14:textId="0DDF0D38" w:rsidR="006E3A65" w:rsidRPr="000E36E5" w:rsidRDefault="004A6F09" w:rsidP="004A6F09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>
              <w:rPr>
                <w:rFonts w:asciiTheme="majorBidi" w:hAnsiTheme="majorBidi" w:cstheme="majorBidi"/>
              </w:rPr>
              <w:t>- the study of point, line and plane in three dimensional</w:t>
            </w:r>
          </w:p>
        </w:tc>
        <w:tc>
          <w:tcPr>
            <w:tcW w:w="2331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6DA0A02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Direct teaching</w:t>
            </w:r>
            <w:r w:rsidRPr="00CF241A">
              <w:rPr>
                <w:rFonts w:asciiTheme="majorBidi" w:hAnsiTheme="majorBidi" w:cstheme="majorBidi"/>
              </w:rPr>
              <w:t>: Lectures</w:t>
            </w:r>
          </w:p>
          <w:p w14:paraId="75BEAAD1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 w:rsidRPr="00CF241A">
              <w:rPr>
                <w:rFonts w:asciiTheme="majorBidi" w:hAnsiTheme="majorBidi" w:cstheme="majorBidi"/>
                <w:b/>
                <w:bCs/>
              </w:rPr>
              <w:t>Aimed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2EAC07B1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iscovery and oral questions </w:t>
            </w:r>
          </w:p>
          <w:p w14:paraId="18AFDD35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Indirect</w:t>
            </w:r>
            <w:r w:rsidRPr="00CF241A">
              <w:rPr>
                <w:rFonts w:asciiTheme="majorBidi" w:hAnsiTheme="majorBidi" w:cstheme="majorBidi"/>
                <w:b/>
                <w:bCs/>
              </w:rPr>
              <w:t xml:space="preserve"> teaching</w:t>
            </w:r>
            <w:r>
              <w:rPr>
                <w:rFonts w:asciiTheme="majorBidi" w:hAnsiTheme="majorBidi" w:cstheme="majorBidi"/>
              </w:rPr>
              <w:t xml:space="preserve">: </w:t>
            </w:r>
          </w:p>
          <w:p w14:paraId="2DC5EDCE" w14:textId="77777777" w:rsidR="004A6F09" w:rsidRDefault="004A6F09" w:rsidP="004A6F0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operative Learning</w:t>
            </w:r>
          </w:p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F2F2F2" w:themeFill="background1" w:themeFillShade="F2"/>
            <w:vAlign w:val="center"/>
          </w:tcPr>
          <w:p w14:paraId="2F93E884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 w:rsidRPr="007E48D9">
              <w:rPr>
                <w:rFonts w:asciiTheme="majorBidi" w:hAnsiTheme="majorBidi" w:cstheme="majorBidi"/>
              </w:rPr>
              <w:t>Homework</w:t>
            </w:r>
          </w:p>
          <w:p w14:paraId="584BE452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iz</w:t>
            </w:r>
          </w:p>
          <w:p w14:paraId="72830BDB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idterm</w:t>
            </w:r>
          </w:p>
          <w:p w14:paraId="286ACA3E" w14:textId="77777777" w:rsidR="004A6F09" w:rsidRDefault="004A6F09" w:rsidP="004A6F09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Exam</w:t>
            </w:r>
          </w:p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4A6F09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  <w:t>...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4A6F09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4"/>
          <w:szCs w:val="4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1F3342D" w:rsidR="00652624" w:rsidRP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view of Integration by Substitution and Integration by Parts, Integration of Rational Functions Using Partial Fractions</w:t>
            </w: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32C09C6C" w:rsidR="00652624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671E2918" w:rsidR="00C92357" w:rsidRP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igonometric Techniques of Integration, Integrals involving logarithmic, exponential, and hyperbolic functions, Improper Integrals. </w:t>
            </w: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B00012E" w:rsidR="00652624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4A6F09" w:rsidRPr="000E36E5" w14:paraId="32E7767E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63EED829" w14:textId="77777777" w:rsidR="004A6F09" w:rsidRPr="000E36E5" w:rsidRDefault="004A6F09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5CE789EA" w14:textId="14E02E5A" w:rsidR="004A6F09" w:rsidRP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equences and limit of a sequence. Infinite series of constant terms, convergence tests, alternating series and absolute convergence. </w:t>
            </w: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9A2BADD" w14:textId="7656582A" w:rsidR="004A6F09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4A6F09" w:rsidRPr="000E36E5" w14:paraId="526C86BB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19120D44" w14:textId="77777777" w:rsidR="004A6F09" w:rsidRPr="000E36E5" w:rsidRDefault="004A6F09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6493A4E5" w14:textId="4CD15209" w:rsidR="004A6F09" w:rsidRP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wer series, the ratio test, and radius of convergence; Taylor and MacLaurin series. </w:t>
            </w: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0F29D211" w14:textId="253C5B15" w:rsidR="004A6F09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4A6F09" w:rsidRPr="000E36E5" w14:paraId="4E9AFCC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2B8C0D6E" w14:textId="77777777" w:rsidR="004A6F09" w:rsidRPr="000E36E5" w:rsidRDefault="004A6F09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36EBF4CD" w14:textId="07F81DCF" w:rsidR="004A6F09" w:rsidRP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Vectors in Space, Dot Product, Cross Product</w:t>
            </w: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151B2D06" w14:textId="1A365449" w:rsidR="004A6F09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C92357" w:rsidRPr="000E36E5" w14:paraId="3ECC0659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68C04F4B" w14:textId="77777777" w:rsidR="00C92357" w:rsidRPr="000E36E5" w:rsidRDefault="00C92357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5BD348BE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and Planes in Space Cylindrical and Spherical Coordinates. </w:t>
            </w:r>
          </w:p>
          <w:p w14:paraId="34AEE55C" w14:textId="77777777" w:rsidR="00C92357" w:rsidRDefault="00C92357" w:rsidP="00C92357">
            <w:pPr>
              <w:pStyle w:val="Default"/>
              <w:jc w:val="right"/>
              <w:rPr>
                <w:sz w:val="23"/>
                <w:szCs w:val="23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4A1D097" w14:textId="273F8151" w:rsidR="00C92357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C92357" w:rsidRPr="000E36E5" w14:paraId="56CE09C8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2C875AB5" w14:textId="77777777" w:rsidR="00C92357" w:rsidRPr="000E36E5" w:rsidRDefault="00C92357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ACECEC1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lane Curves and Parametric Equations, Calculus and Parametric Equations </w:t>
            </w:r>
          </w:p>
          <w:p w14:paraId="5FAF8FCB" w14:textId="77777777" w:rsidR="00C92357" w:rsidRDefault="00C92357" w:rsidP="00C92357">
            <w:pPr>
              <w:pStyle w:val="Default"/>
              <w:jc w:val="right"/>
              <w:rPr>
                <w:sz w:val="23"/>
                <w:szCs w:val="23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6D2C47DE" w14:textId="33BE70C2" w:rsidR="00C92357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C92357" w:rsidRPr="000E36E5" w14:paraId="6B4F8609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0C19ECFB" w14:textId="77777777" w:rsidR="00C92357" w:rsidRPr="000E36E5" w:rsidRDefault="00C92357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2D7F003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lar ordinates, Calculus and Polar Coordinates. </w:t>
            </w:r>
          </w:p>
          <w:p w14:paraId="59A51281" w14:textId="77777777" w:rsidR="00C92357" w:rsidRDefault="00C92357" w:rsidP="00C92357">
            <w:pPr>
              <w:pStyle w:val="Default"/>
              <w:jc w:val="right"/>
              <w:rPr>
                <w:sz w:val="23"/>
                <w:szCs w:val="23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2CC3B6FB" w14:textId="427C2DAF" w:rsidR="00C92357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2</w:t>
            </w: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50A81617" w:rsidR="00652624" w:rsidRPr="000E36E5" w:rsidRDefault="00C92357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9.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191966DC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unctions of several variables, Partial derivatives, Total derivative, Chain rule. </w:t>
            </w:r>
          </w:p>
          <w:p w14:paraId="66E8FB9F" w14:textId="41CD1F20" w:rsidR="00652624" w:rsidRPr="00C92357" w:rsidRDefault="00652624" w:rsidP="004A6F09">
            <w:pPr>
              <w:bidi/>
              <w:jc w:val="right"/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403E3B0D" w:rsidR="00652624" w:rsidRPr="000E36E5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C92357" w:rsidRPr="000E36E5" w14:paraId="77DE877F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1E1ABA9D" w14:textId="6A3FFDA1" w:rsidR="00C92357" w:rsidRDefault="00C92357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0.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34DE6468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ouble and Triple Integrals in Cartesian Coordinates; Areas and Volumes, Double Integrals in Polar Coordinates </w:t>
            </w:r>
          </w:p>
          <w:p w14:paraId="0275ECE2" w14:textId="77777777" w:rsidR="00C92357" w:rsidRPr="00C92357" w:rsidRDefault="00C92357" w:rsidP="004A6F09">
            <w:pPr>
              <w:bidi/>
              <w:jc w:val="right"/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010D5766" w14:textId="625B3DD8" w:rsidR="00C92357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4</w:t>
            </w:r>
          </w:p>
        </w:tc>
      </w:tr>
      <w:tr w:rsidR="00C92357" w:rsidRPr="000E36E5" w14:paraId="76B41F3E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34BAE3C9" w14:textId="2BEF0240" w:rsidR="00C92357" w:rsidRDefault="00C92357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1.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33882994" w14:textId="77777777" w:rsidR="00C92357" w:rsidRDefault="00C92357" w:rsidP="00C923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iple Integrals in Cylindrical and Spherical Coordinates. </w:t>
            </w:r>
          </w:p>
          <w:p w14:paraId="00C169F2" w14:textId="77777777" w:rsidR="00C92357" w:rsidRPr="00C92357" w:rsidRDefault="00C92357" w:rsidP="004A6F09">
            <w:pPr>
              <w:bidi/>
              <w:jc w:val="right"/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70A06D0" w14:textId="19D1495E" w:rsidR="00C92357" w:rsidRDefault="00C92357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</w:rPr>
            </w:pPr>
            <w:r>
              <w:rPr>
                <w:rFonts w:ascii="DIN NEXT™ ARABIC MEDIUM" w:hAnsi="DIN NEXT™ ARABIC MEDIUM" w:cs="DIN NEXT™ ARABIC MEDIUM"/>
              </w:rPr>
              <w:t>2</w:t>
            </w: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5EBDF58C" w:rsidR="00652624" w:rsidRPr="000E36E5" w:rsidRDefault="004A6F09" w:rsidP="004A6F0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40</w:t>
            </w:r>
          </w:p>
        </w:tc>
      </w:tr>
    </w:tbl>
    <w:p w14:paraId="75D014F3" w14:textId="4AC0B7B2" w:rsidR="00A4737E" w:rsidRPr="003142A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in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6C85F095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b/>
                <w:bCs/>
              </w:rPr>
              <w:t>Midterm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23837C2B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b/>
                <w:bCs/>
              </w:rPr>
              <w:t>6</w:t>
            </w:r>
            <w:r w:rsidRPr="00EE4FDF">
              <w:rPr>
                <w:b/>
                <w:bCs/>
              </w:rPr>
              <w:t>th  week</w:t>
            </w: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0E70C2FE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30%</w:t>
            </w: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537059CC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 xml:space="preserve">Electronic Test 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007D9B9B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b/>
                <w:bCs/>
              </w:rPr>
              <w:t>10</w:t>
            </w:r>
            <w:r w:rsidRPr="00EE4FDF">
              <w:rPr>
                <w:b/>
                <w:bCs/>
              </w:rPr>
              <w:t>th week</w:t>
            </w: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6A4E35C9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0%</w:t>
            </w: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4A819107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>Quizzes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2B4C9710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>Through of semester</w:t>
            </w: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36D71157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0%</w:t>
            </w: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55EBF8D" w:rsidR="00E434B1" w:rsidRPr="000E36E5" w:rsidRDefault="00AC5EED" w:rsidP="00AC5EED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4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2D4BAD84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 xml:space="preserve">Final </w:t>
            </w:r>
            <w:r>
              <w:rPr>
                <w:b/>
                <w:bCs/>
              </w:rPr>
              <w:t>E</w:t>
            </w:r>
            <w:r w:rsidRPr="00EE4FDF">
              <w:rPr>
                <w:b/>
                <w:bCs/>
              </w:rPr>
              <w:t>xam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1DB1C85A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>End of semester</w:t>
            </w: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98A17BB" w:rsidR="00E434B1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40%</w:t>
            </w:r>
          </w:p>
        </w:tc>
      </w:tr>
      <w:tr w:rsidR="00AC5EED" w:rsidRPr="000E36E5" w14:paraId="47AD6009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02109661" w14:textId="3AC26C62" w:rsidR="00AC5EED" w:rsidRDefault="00AC5EED" w:rsidP="00AC5EED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5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5165B445" w14:textId="69A17682" w:rsidR="00AC5EED" w:rsidRPr="00EE4FDF" w:rsidRDefault="00AC5EED" w:rsidP="00080A29">
            <w:pPr>
              <w:spacing w:after="0"/>
              <w:jc w:val="lowKashida"/>
              <w:rPr>
                <w:b/>
                <w:bCs/>
              </w:rPr>
            </w:pPr>
            <w:r>
              <w:rPr>
                <w:b/>
                <w:bCs/>
              </w:rPr>
              <w:t>Presentation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45C19B47" w14:textId="62D9F5A3" w:rsidR="00AC5EED" w:rsidRPr="00EE4FDF" w:rsidRDefault="00AC5EED" w:rsidP="00080A29">
            <w:pPr>
              <w:spacing w:after="0"/>
              <w:jc w:val="lowKashida"/>
              <w:rPr>
                <w:b/>
                <w:bCs/>
              </w:rPr>
            </w:pPr>
            <w:r w:rsidRPr="00EE4FDF">
              <w:rPr>
                <w:b/>
                <w:bCs/>
              </w:rPr>
              <w:t>Through of semester</w:t>
            </w:r>
          </w:p>
        </w:tc>
        <w:tc>
          <w:tcPr>
            <w:tcW w:w="2447" w:type="dxa"/>
            <w:shd w:val="clear" w:color="auto" w:fill="D9D9D9" w:themeFill="background1" w:themeFillShade="D9"/>
          </w:tcPr>
          <w:p w14:paraId="2F6EC5F7" w14:textId="11812ACE" w:rsidR="00AC5EED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AC5EED" w:rsidRPr="000E36E5" w14:paraId="136EF06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1A23E8A8" w14:textId="2DD867FD" w:rsidR="00AC5EED" w:rsidRPr="000E36E5" w:rsidRDefault="00AC5EED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6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6EA1382A" w14:textId="662CDB6D" w:rsidR="00AC5EED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>Homework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39F499DF" w14:textId="372D79A1" w:rsidR="00AC5EED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 w:rsidRPr="00EE4FDF">
              <w:rPr>
                <w:b/>
                <w:bCs/>
              </w:rPr>
              <w:t>Through of semester</w:t>
            </w:r>
          </w:p>
        </w:tc>
        <w:tc>
          <w:tcPr>
            <w:tcW w:w="2447" w:type="dxa"/>
            <w:shd w:val="clear" w:color="auto" w:fill="D9D9D9" w:themeFill="background1" w:themeFillShade="D9"/>
          </w:tcPr>
          <w:p w14:paraId="77BFC82A" w14:textId="7C85940B" w:rsidR="00AC5EED" w:rsidRPr="000E36E5" w:rsidRDefault="00AC5EED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</w:tbl>
    <w:p w14:paraId="24E92CB0" w14:textId="270552DB" w:rsidR="001C7B91" w:rsidRPr="000E36E5" w:rsidRDefault="00080A29" w:rsidP="003142AA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  <w:bookmarkStart w:id="9" w:name="_Toc107389543"/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1810DAB2" w14:textId="77777777" w:rsidR="0022337E" w:rsidRPr="0022337E" w:rsidRDefault="0022337E" w:rsidP="0022337E">
            <w:pPr>
              <w:pStyle w:val="Default"/>
              <w:rPr>
                <w:sz w:val="23"/>
                <w:szCs w:val="23"/>
              </w:rPr>
            </w:pPr>
            <w:r w:rsidRPr="0022337E">
              <w:rPr>
                <w:sz w:val="23"/>
                <w:szCs w:val="23"/>
              </w:rPr>
              <w:t xml:space="preserve">Robert Smith, Roland Minton “Calculus, Early Transcendental Functions” McGraw-Hill, 4 edition (2012). ISBN 978–0–07–338311–8 </w:t>
            </w:r>
          </w:p>
          <w:p w14:paraId="38D2BACD" w14:textId="00A284E5" w:rsidR="00D8287E" w:rsidRPr="000E36E5" w:rsidRDefault="00D8287E" w:rsidP="00AC5EED">
            <w:pPr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22337E">
            <w:pPr>
              <w:ind w:left="720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10498CBC" w:rsidR="006D50F4" w:rsidRPr="000E36E5" w:rsidRDefault="006D50F4" w:rsidP="00AC5EED">
            <w:pPr>
              <w:spacing w:line="276" w:lineRule="auto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30F90279" w14:textId="77777777" w:rsidR="00AC5EED" w:rsidRPr="00954AB7" w:rsidRDefault="00AC5EED" w:rsidP="00AC5EED">
            <w:pPr>
              <w:spacing w:line="360" w:lineRule="auto"/>
            </w:pPr>
            <w:r w:rsidRPr="00954AB7">
              <w:t xml:space="preserve">- Classroom with capacity of 30-students. </w:t>
            </w:r>
          </w:p>
          <w:p w14:paraId="5BE0B5CB" w14:textId="77777777" w:rsidR="00AC5EED" w:rsidRPr="00954AB7" w:rsidRDefault="00AC5EED" w:rsidP="00AC5EED">
            <w:pPr>
              <w:ind w:right="43"/>
            </w:pPr>
            <w:r w:rsidRPr="00954AB7">
              <w:t>- Computer Lab of Mathematics Department</w:t>
            </w:r>
          </w:p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2886F35E" w:rsidR="00215895" w:rsidRPr="000E36E5" w:rsidRDefault="00AC5EED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  <w:r w:rsidRPr="00954AB7">
              <w:t>Mathematical software packages like MATHEMATICA</w:t>
            </w: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3364E0BB" w14:textId="77777777" w:rsidR="00AC5EED" w:rsidRPr="00954AB7" w:rsidRDefault="00000000" w:rsidP="00AC5EED">
            <w:pPr>
              <w:jc w:val="both"/>
            </w:pPr>
            <w:hyperlink r:id="rId14" w:history="1">
              <w:r w:rsidR="00AC5EED">
                <w:rPr>
                  <w:rStyle w:val="Hyperlink"/>
                </w:rPr>
                <w:t>https://www.intmath.com/plane-analytic-geometry/intro.php</w:t>
              </w:r>
            </w:hyperlink>
          </w:p>
          <w:p w14:paraId="7FBCF581" w14:textId="400E344F" w:rsidR="00215895" w:rsidRPr="000E36E5" w:rsidRDefault="00000000" w:rsidP="00AC5EED">
            <w:pPr>
              <w:jc w:val="lowKashida"/>
              <w:rPr>
                <w:rFonts w:ascii="DIN NEXT™ ARABIC LIGHT" w:hAnsi="DIN NEXT™ ARABIC LIGHT" w:cs="DIN NEXT™ ARABIC LIGHT"/>
              </w:rPr>
            </w:pPr>
            <w:hyperlink r:id="rId15" w:history="1">
              <w:r w:rsidR="00AC5EED">
                <w:rPr>
                  <w:rStyle w:val="Hyperlink"/>
                </w:rPr>
                <w:t>http://mathworld.wolfram.com/topics/Geometry.html</w:t>
              </w:r>
            </w:hyperlink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DAC231E" w:rsidR="00844E6A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Theme="majorBidi" w:hAnsiTheme="majorBidi" w:cstheme="majorBidi"/>
              </w:rPr>
              <w:t>Students/ internal committee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6816B4E6" w:rsidR="00844E6A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8E27C5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Direct (</w:t>
            </w:r>
            <w:r w:rsidRPr="008E27C5">
              <w:rPr>
                <w:rFonts w:ascii="Bell MT" w:hAnsi="Bell MT"/>
                <w:lang w:bidi="ar-EG"/>
              </w:rPr>
              <w:t>Students evaluation electronically organized by Deanship of registration and admission</w:t>
            </w:r>
            <w:r w:rsidRPr="008E27C5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)/ Verification of students’ papers</w:t>
            </w: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50B13370" w:rsidR="0096582E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Theme="majorBidi" w:hAnsiTheme="majorBidi" w:cstheme="majorBidi"/>
              </w:rPr>
              <w:t>Staff members (</w:t>
            </w: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P</w:t>
            </w:r>
            <w:r w:rsidRPr="00840D64">
              <w:rPr>
                <w:rFonts w:asciiTheme="majorBidi" w:hAnsiTheme="majorBidi" w:cstheme="majorBidi"/>
                <w:sz w:val="20"/>
                <w:szCs w:val="20"/>
                <w:lang w:bidi="ar-EG"/>
              </w:rPr>
              <w:t xml:space="preserve">eer </w:t>
            </w: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R</w:t>
            </w:r>
            <w:r w:rsidRPr="00840D64">
              <w:rPr>
                <w:rFonts w:asciiTheme="majorBidi" w:hAnsiTheme="majorBidi" w:cstheme="majorBidi"/>
                <w:sz w:val="20"/>
                <w:szCs w:val="20"/>
                <w:lang w:bidi="ar-EG"/>
              </w:rPr>
              <w:t>eview</w:t>
            </w: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er)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05CBD50C" w:rsidR="0096582E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Theme="majorBidi" w:hAnsiTheme="majorBidi" w:cstheme="majorBidi"/>
              </w:rPr>
              <w:t>Indirect (</w:t>
            </w:r>
            <w:r>
              <w:t>F</w:t>
            </w:r>
            <w:r w:rsidRPr="0046211C">
              <w:t>requent meetings consultation among the teaching staffs</w:t>
            </w:r>
            <w:r>
              <w:t>)</w:t>
            </w: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482A4B5B" w:rsidR="0096582E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Theme="majorBidi" w:hAnsiTheme="majorBidi" w:cstheme="majorBidi"/>
              </w:rPr>
              <w:t>Staff members (c</w:t>
            </w:r>
            <w:r w:rsidRPr="0086327D">
              <w:t>ourse</w:t>
            </w:r>
            <w:r>
              <w:t xml:space="preserve"> </w:t>
            </w:r>
            <w:r w:rsidRPr="0086327D">
              <w:t>coordinators</w:t>
            </w:r>
            <w:r>
              <w:rPr>
                <w:rFonts w:asciiTheme="majorBidi" w:hAnsiTheme="majorBidi" w:cstheme="majorBidi"/>
                <w:sz w:val="20"/>
                <w:szCs w:val="20"/>
                <w:lang w:bidi="ar-EG"/>
              </w:rPr>
              <w:t>)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02754626" w:rsidR="0096582E" w:rsidRPr="000E36E5" w:rsidRDefault="00AC5EED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Theme="majorBidi" w:hAnsiTheme="majorBidi" w:cstheme="majorBidi"/>
              </w:rPr>
              <w:t>Direct (</w:t>
            </w:r>
            <w:r>
              <w:t>M</w:t>
            </w:r>
            <w:r w:rsidRPr="0086327D">
              <w:t>eeting between course</w:t>
            </w:r>
            <w:r>
              <w:t xml:space="preserve"> </w:t>
            </w:r>
            <w:r w:rsidRPr="0086327D">
              <w:t>coordinators and the tutors</w:t>
            </w:r>
            <w:r>
              <w:t>)</w:t>
            </w: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7BBC5F2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A73AB2">
      <w:headerReference w:type="default" r:id="rId16"/>
      <w:footerReference w:type="default" r:id="rId17"/>
      <w:headerReference w:type="first" r:id="rId18"/>
      <w:pgSz w:w="11906" w:h="16838" w:code="9"/>
      <w:pgMar w:top="216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A989B" w14:textId="77777777" w:rsidR="007F24D3" w:rsidRDefault="007F24D3" w:rsidP="00EE490F">
      <w:pPr>
        <w:spacing w:after="0" w:line="240" w:lineRule="auto"/>
      </w:pPr>
      <w:r>
        <w:separator/>
      </w:r>
    </w:p>
  </w:endnote>
  <w:endnote w:type="continuationSeparator" w:id="0">
    <w:p w14:paraId="57DD5978" w14:textId="77777777" w:rsidR="007F24D3" w:rsidRDefault="007F24D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BOLD">
    <w:altName w:val="Segoe UI Semibold"/>
    <w:charset w:val="00"/>
    <w:family w:val="swiss"/>
    <w:pitch w:val="variable"/>
    <w:sig w:usb0="00000000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9BB2E30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E7EB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8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672DE" w14:textId="77777777" w:rsidR="007F24D3" w:rsidRDefault="007F24D3" w:rsidP="00EE490F">
      <w:pPr>
        <w:spacing w:after="0" w:line="240" w:lineRule="auto"/>
      </w:pPr>
      <w:r>
        <w:separator/>
      </w:r>
    </w:p>
  </w:footnote>
  <w:footnote w:type="continuationSeparator" w:id="0">
    <w:p w14:paraId="2CE68424" w14:textId="77777777" w:rsidR="007F24D3" w:rsidRDefault="007F24D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2BCDC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61DD8"/>
    <w:multiLevelType w:val="hybridMultilevel"/>
    <w:tmpl w:val="4626B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41100"/>
    <w:multiLevelType w:val="hybridMultilevel"/>
    <w:tmpl w:val="C1ECF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1" w15:restartNumberingAfterBreak="0">
    <w:nsid w:val="69D02E7F"/>
    <w:multiLevelType w:val="hybridMultilevel"/>
    <w:tmpl w:val="DE36678C"/>
    <w:lvl w:ilvl="0" w:tplc="0409000F">
      <w:start w:val="1"/>
      <w:numFmt w:val="decimal"/>
      <w:lvlText w:val="%1."/>
      <w:lvlJc w:val="left"/>
      <w:pPr>
        <w:ind w:left="897" w:hanging="360"/>
      </w:p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2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307092">
    <w:abstractNumId w:val="35"/>
  </w:num>
  <w:num w:numId="2" w16cid:durableId="797576678">
    <w:abstractNumId w:val="29"/>
  </w:num>
  <w:num w:numId="3" w16cid:durableId="657463762">
    <w:abstractNumId w:val="36"/>
  </w:num>
  <w:num w:numId="4" w16cid:durableId="1900089375">
    <w:abstractNumId w:val="39"/>
  </w:num>
  <w:num w:numId="5" w16cid:durableId="42485185">
    <w:abstractNumId w:val="20"/>
  </w:num>
  <w:num w:numId="6" w16cid:durableId="1324894454">
    <w:abstractNumId w:val="38"/>
  </w:num>
  <w:num w:numId="7" w16cid:durableId="1574007003">
    <w:abstractNumId w:val="19"/>
  </w:num>
  <w:num w:numId="8" w16cid:durableId="1847018410">
    <w:abstractNumId w:val="4"/>
  </w:num>
  <w:num w:numId="9" w16cid:durableId="18629177">
    <w:abstractNumId w:val="13"/>
  </w:num>
  <w:num w:numId="10" w16cid:durableId="354045019">
    <w:abstractNumId w:val="1"/>
  </w:num>
  <w:num w:numId="11" w16cid:durableId="135802047">
    <w:abstractNumId w:val="11"/>
  </w:num>
  <w:num w:numId="12" w16cid:durableId="144471263">
    <w:abstractNumId w:val="2"/>
  </w:num>
  <w:num w:numId="13" w16cid:durableId="1153988248">
    <w:abstractNumId w:val="5"/>
  </w:num>
  <w:num w:numId="14" w16cid:durableId="2137092291">
    <w:abstractNumId w:val="10"/>
  </w:num>
  <w:num w:numId="15" w16cid:durableId="1285427382">
    <w:abstractNumId w:val="28"/>
  </w:num>
  <w:num w:numId="16" w16cid:durableId="1519388917">
    <w:abstractNumId w:val="8"/>
  </w:num>
  <w:num w:numId="17" w16cid:durableId="1732921832">
    <w:abstractNumId w:val="17"/>
  </w:num>
  <w:num w:numId="18" w16cid:durableId="1952739370">
    <w:abstractNumId w:val="24"/>
  </w:num>
  <w:num w:numId="19" w16cid:durableId="903835798">
    <w:abstractNumId w:val="34"/>
  </w:num>
  <w:num w:numId="20" w16cid:durableId="683556360">
    <w:abstractNumId w:val="16"/>
  </w:num>
  <w:num w:numId="21" w16cid:durableId="136578023">
    <w:abstractNumId w:val="26"/>
  </w:num>
  <w:num w:numId="22" w16cid:durableId="395133337">
    <w:abstractNumId w:val="27"/>
  </w:num>
  <w:num w:numId="23" w16cid:durableId="240062023">
    <w:abstractNumId w:val="37"/>
  </w:num>
  <w:num w:numId="24" w16cid:durableId="511183272">
    <w:abstractNumId w:val="6"/>
  </w:num>
  <w:num w:numId="25" w16cid:durableId="1365867239">
    <w:abstractNumId w:val="22"/>
  </w:num>
  <w:num w:numId="26" w16cid:durableId="1987659594">
    <w:abstractNumId w:val="33"/>
  </w:num>
  <w:num w:numId="27" w16cid:durableId="700398441">
    <w:abstractNumId w:val="14"/>
  </w:num>
  <w:num w:numId="28" w16cid:durableId="983852816">
    <w:abstractNumId w:val="0"/>
  </w:num>
  <w:num w:numId="29" w16cid:durableId="1743522467">
    <w:abstractNumId w:val="3"/>
  </w:num>
  <w:num w:numId="30" w16cid:durableId="621695381">
    <w:abstractNumId w:val="7"/>
  </w:num>
  <w:num w:numId="31" w16cid:durableId="647978443">
    <w:abstractNumId w:val="32"/>
  </w:num>
  <w:num w:numId="32" w16cid:durableId="1264268108">
    <w:abstractNumId w:val="12"/>
  </w:num>
  <w:num w:numId="33" w16cid:durableId="1670207561">
    <w:abstractNumId w:val="23"/>
  </w:num>
  <w:num w:numId="34" w16cid:durableId="191694687">
    <w:abstractNumId w:val="21"/>
  </w:num>
  <w:num w:numId="35" w16cid:durableId="2102529367">
    <w:abstractNumId w:val="15"/>
  </w:num>
  <w:num w:numId="36" w16cid:durableId="1193803790">
    <w:abstractNumId w:val="30"/>
  </w:num>
  <w:num w:numId="37" w16cid:durableId="611475238">
    <w:abstractNumId w:val="25"/>
  </w:num>
  <w:num w:numId="38" w16cid:durableId="793864842">
    <w:abstractNumId w:val="18"/>
  </w:num>
  <w:num w:numId="39" w16cid:durableId="504367050">
    <w:abstractNumId w:val="9"/>
  </w:num>
  <w:num w:numId="40" w16cid:durableId="64674002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0A8"/>
    <w:rsid w:val="000263E2"/>
    <w:rsid w:val="0002665D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97F26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2337E"/>
    <w:rsid w:val="00232D8D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42AA"/>
    <w:rsid w:val="003150DB"/>
    <w:rsid w:val="00325C39"/>
    <w:rsid w:val="003275E3"/>
    <w:rsid w:val="003401C7"/>
    <w:rsid w:val="00346B63"/>
    <w:rsid w:val="00352E47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A6F09"/>
    <w:rsid w:val="004B0AA7"/>
    <w:rsid w:val="004B7C4A"/>
    <w:rsid w:val="004B7DEB"/>
    <w:rsid w:val="004C5EBA"/>
    <w:rsid w:val="004D05F8"/>
    <w:rsid w:val="004E0B9F"/>
    <w:rsid w:val="004E1D49"/>
    <w:rsid w:val="004F15C7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B4492"/>
    <w:rsid w:val="006C0DCE"/>
    <w:rsid w:val="006C15BA"/>
    <w:rsid w:val="006C6EBA"/>
    <w:rsid w:val="006D50F4"/>
    <w:rsid w:val="006E3A65"/>
    <w:rsid w:val="007065FD"/>
    <w:rsid w:val="007074DA"/>
    <w:rsid w:val="00707AB0"/>
    <w:rsid w:val="00711EE8"/>
    <w:rsid w:val="00744C11"/>
    <w:rsid w:val="0074560E"/>
    <w:rsid w:val="00772B4C"/>
    <w:rsid w:val="007740E3"/>
    <w:rsid w:val="00791E07"/>
    <w:rsid w:val="007A6EE0"/>
    <w:rsid w:val="007E1F1C"/>
    <w:rsid w:val="007E7EB1"/>
    <w:rsid w:val="007F24D3"/>
    <w:rsid w:val="008306EB"/>
    <w:rsid w:val="008311C0"/>
    <w:rsid w:val="00844E6A"/>
    <w:rsid w:val="00852319"/>
    <w:rsid w:val="00853439"/>
    <w:rsid w:val="00877341"/>
    <w:rsid w:val="00883987"/>
    <w:rsid w:val="008A1157"/>
    <w:rsid w:val="008B0704"/>
    <w:rsid w:val="008B2211"/>
    <w:rsid w:val="008B3678"/>
    <w:rsid w:val="008C536B"/>
    <w:rsid w:val="008C5546"/>
    <w:rsid w:val="008C6A6D"/>
    <w:rsid w:val="008D0CEB"/>
    <w:rsid w:val="008F4F06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75AFB"/>
    <w:rsid w:val="009859B4"/>
    <w:rsid w:val="00994C09"/>
    <w:rsid w:val="009A3B8E"/>
    <w:rsid w:val="009C23D4"/>
    <w:rsid w:val="009C2FB1"/>
    <w:rsid w:val="009C3322"/>
    <w:rsid w:val="009C4B55"/>
    <w:rsid w:val="009D26BC"/>
    <w:rsid w:val="009D4997"/>
    <w:rsid w:val="009E3CC0"/>
    <w:rsid w:val="009E47E5"/>
    <w:rsid w:val="009E491F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73AB2"/>
    <w:rsid w:val="00A76079"/>
    <w:rsid w:val="00A942E5"/>
    <w:rsid w:val="00A979FA"/>
    <w:rsid w:val="00AC5EED"/>
    <w:rsid w:val="00AD1A03"/>
    <w:rsid w:val="00AD423B"/>
    <w:rsid w:val="00AD5924"/>
    <w:rsid w:val="00AE0516"/>
    <w:rsid w:val="00AE248E"/>
    <w:rsid w:val="00AE6AD7"/>
    <w:rsid w:val="00B019FD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C2782"/>
    <w:rsid w:val="00BD20DB"/>
    <w:rsid w:val="00BF4D7C"/>
    <w:rsid w:val="00BF5A41"/>
    <w:rsid w:val="00C028FF"/>
    <w:rsid w:val="00C1739D"/>
    <w:rsid w:val="00C21D9B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2357"/>
    <w:rsid w:val="00C958D9"/>
    <w:rsid w:val="00CB11A3"/>
    <w:rsid w:val="00CB1A28"/>
    <w:rsid w:val="00CC07B9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6F0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NoSpacing">
    <w:name w:val="No Spacing"/>
    <w:link w:val="NoSpacingChar"/>
    <w:uiPriority w:val="1"/>
    <w:qFormat/>
    <w:rsid w:val="00A73A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73AB2"/>
    <w:rPr>
      <w:rFonts w:eastAsiaTheme="minorEastAsi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6F0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Default">
    <w:name w:val="Default"/>
    <w:rsid w:val="00C9235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mathworld.wolfram.com/topics/Geometry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tmath.com/plane-analytic-geometry/intro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BOLD">
    <w:altName w:val="Segoe UI Semibold"/>
    <w:charset w:val="00"/>
    <w:family w:val="swiss"/>
    <w:pitch w:val="variable"/>
    <w:sig w:usb0="00000000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568DC"/>
    <w:rsid w:val="00215333"/>
    <w:rsid w:val="00283175"/>
    <w:rsid w:val="002D2256"/>
    <w:rsid w:val="00386688"/>
    <w:rsid w:val="003D50AA"/>
    <w:rsid w:val="00470F03"/>
    <w:rsid w:val="00596776"/>
    <w:rsid w:val="006173DA"/>
    <w:rsid w:val="007018F9"/>
    <w:rsid w:val="00A04C52"/>
    <w:rsid w:val="00A07CBB"/>
    <w:rsid w:val="00C33CF9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2FCC73-4705-4DD7-A809-688A9751A6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25EC4B-B952-40B5-8D66-0C4E5CFC75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18C04B-47F0-45E9-A4DB-8EB0D8330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4176BF-0081-44FB-A763-F1C24B77F7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46</Words>
  <Characters>7677</Characters>
  <Application>Microsoft Office Word</Application>
  <DocSecurity>0</DocSecurity>
  <Lines>63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aria badawi</cp:lastModifiedBy>
  <cp:revision>2</cp:revision>
  <cp:lastPrinted>2023-02-19T07:40:00Z</cp:lastPrinted>
  <dcterms:created xsi:type="dcterms:W3CDTF">2023-06-21T16:44:00Z</dcterms:created>
  <dcterms:modified xsi:type="dcterms:W3CDTF">2023-06-21T16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